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58D444D8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703EE3">
        <w:rPr>
          <w:rStyle w:val="normaltextrun"/>
          <w:sz w:val="22"/>
          <w:szCs w:val="22"/>
        </w:rPr>
        <w:t>January 12</w:t>
      </w:r>
      <w:r w:rsidR="004D3431">
        <w:rPr>
          <w:rStyle w:val="normaltextrun"/>
          <w:sz w:val="22"/>
          <w:szCs w:val="22"/>
        </w:rPr>
        <w:t>, 202</w:t>
      </w:r>
      <w:r w:rsidR="00703EE3">
        <w:rPr>
          <w:rStyle w:val="normaltextrun"/>
          <w:sz w:val="22"/>
          <w:szCs w:val="22"/>
        </w:rPr>
        <w:t>3</w:t>
      </w:r>
    </w:p>
    <w:p w14:paraId="3A6FEB9A" w14:textId="2EF31F14" w:rsidR="00DA08AA" w:rsidRDefault="00DA08AA" w:rsidP="00EF44D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5A0479">
        <w:rPr>
          <w:rStyle w:val="eop"/>
          <w:sz w:val="22"/>
          <w:szCs w:val="22"/>
        </w:rPr>
        <w:t>Via Zoom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2B63CD35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24C8BBA8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</w:t>
      </w:r>
      <w:r w:rsidR="0090301D">
        <w:rPr>
          <w:rStyle w:val="eop"/>
          <w:b/>
          <w:bCs/>
          <w:sz w:val="22"/>
          <w:szCs w:val="22"/>
        </w:rPr>
        <w:t>10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C041EC">
        <w:rPr>
          <w:b/>
          <w:sz w:val="22"/>
          <w:szCs w:val="22"/>
        </w:rPr>
        <w:t>Clark</w:t>
      </w:r>
    </w:p>
    <w:p w14:paraId="23F42030" w14:textId="3CE04371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FD726A">
        <w:rPr>
          <w:bCs/>
          <w:sz w:val="22"/>
          <w:szCs w:val="22"/>
        </w:rPr>
        <w:t>December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31087F44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</w:t>
      </w:r>
      <w:r w:rsidR="0090301D">
        <w:rPr>
          <w:rStyle w:val="normaltextrun"/>
          <w:b/>
          <w:bCs/>
          <w:sz w:val="22"/>
          <w:szCs w:val="22"/>
        </w:rPr>
        <w:t>5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C041EC">
        <w:rPr>
          <w:rStyle w:val="normaltextrun"/>
          <w:b/>
          <w:bCs/>
          <w:sz w:val="22"/>
          <w:szCs w:val="22"/>
        </w:rPr>
        <w:t>Clark</w:t>
      </w:r>
    </w:p>
    <w:p w14:paraId="2771406A" w14:textId="77777777" w:rsidR="00C041EC" w:rsidRPr="003553D8" w:rsidRDefault="00C041EC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 w:rsidRPr="003553D8">
        <w:rPr>
          <w:sz w:val="22"/>
          <w:szCs w:val="22"/>
        </w:rPr>
        <w:t xml:space="preserve">Overview of the Teambuilding session </w:t>
      </w:r>
    </w:p>
    <w:p w14:paraId="3EC0F348" w14:textId="77777777" w:rsidR="00C041EC" w:rsidRPr="003553D8" w:rsidRDefault="00C041EC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 w:rsidRPr="003553D8">
        <w:rPr>
          <w:sz w:val="22"/>
          <w:szCs w:val="22"/>
        </w:rPr>
        <w:t xml:space="preserve">Overview of Lobby Day/MLAW Agenda </w:t>
      </w:r>
    </w:p>
    <w:p w14:paraId="5141329F" w14:textId="44133FEA" w:rsidR="00C041EC" w:rsidRPr="003553D8" w:rsidRDefault="00C041EC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 w:rsidRPr="003553D8">
        <w:rPr>
          <w:sz w:val="22"/>
          <w:szCs w:val="22"/>
        </w:rPr>
        <w:t>Mission Statement</w:t>
      </w:r>
    </w:p>
    <w:p w14:paraId="4D3FDA26" w14:textId="77777777" w:rsidR="00C041EC" w:rsidRPr="003553D8" w:rsidRDefault="00C041EC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 w:rsidRPr="003553D8">
        <w:rPr>
          <w:sz w:val="22"/>
          <w:szCs w:val="22"/>
        </w:rPr>
        <w:t>Invitation/Discussion with new Councilmembers</w:t>
      </w:r>
    </w:p>
    <w:p w14:paraId="25A0BC39" w14:textId="77777777" w:rsidR="00C041EC" w:rsidRPr="003553D8" w:rsidRDefault="00C041EC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 w:rsidRPr="003553D8">
        <w:rPr>
          <w:sz w:val="22"/>
          <w:szCs w:val="22"/>
        </w:rPr>
        <w:t>Communication within committees</w:t>
      </w:r>
    </w:p>
    <w:p w14:paraId="22619713" w14:textId="77777777" w:rsidR="00C041EC" w:rsidRPr="003553D8" w:rsidRDefault="00C041EC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 w:rsidRPr="003553D8">
        <w:rPr>
          <w:sz w:val="22"/>
          <w:szCs w:val="22"/>
        </w:rPr>
        <w:t xml:space="preserve">Committee Membership </w:t>
      </w:r>
    </w:p>
    <w:p w14:paraId="7AA6FFD8" w14:textId="77777777" w:rsidR="00D946A2" w:rsidRDefault="00D946A2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0D088B7B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8D3003">
        <w:rPr>
          <w:rStyle w:val="normaltextrun"/>
          <w:b/>
          <w:bCs/>
          <w:sz w:val="22"/>
          <w:szCs w:val="22"/>
        </w:rPr>
        <w:t>2</w:t>
      </w:r>
      <w:r w:rsidR="00D946A2">
        <w:rPr>
          <w:rStyle w:val="normaltextrun"/>
          <w:b/>
          <w:bCs/>
          <w:sz w:val="22"/>
          <w:szCs w:val="22"/>
        </w:rPr>
        <w:t>5</w:t>
      </w:r>
      <w:r w:rsidR="008B6190">
        <w:rPr>
          <w:rStyle w:val="normaltextrun"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90301D">
        <w:rPr>
          <w:rStyle w:val="normaltextrun"/>
          <w:b/>
          <w:bCs/>
          <w:sz w:val="22"/>
          <w:szCs w:val="22"/>
        </w:rPr>
        <w:t>Finkelstein</w:t>
      </w:r>
    </w:p>
    <w:p w14:paraId="1C9E1A95" w14:textId="798A467E" w:rsidR="00002E17" w:rsidRPr="003553D8" w:rsidRDefault="0040080D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3553D8">
        <w:rPr>
          <w:rStyle w:val="normaltextrun"/>
          <w:sz w:val="22"/>
          <w:szCs w:val="22"/>
        </w:rPr>
        <w:t>a.   Onboarding</w:t>
      </w:r>
    </w:p>
    <w:p w14:paraId="64C5BE5F" w14:textId="435CBFAF" w:rsidR="00EF44D7" w:rsidRDefault="00EF44D7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668204E7" w:rsidR="00DA08AA" w:rsidRPr="00280106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D946A2">
        <w:rPr>
          <w:b/>
          <w:bCs/>
          <w:sz w:val="22"/>
          <w:szCs w:val="22"/>
        </w:rPr>
        <w:t>30</w:t>
      </w:r>
      <w:r w:rsidR="00816A5B">
        <w:rPr>
          <w:b/>
          <w:bCs/>
          <w:sz w:val="22"/>
          <w:szCs w:val="22"/>
        </w:rPr>
        <w:tab/>
      </w:r>
      <w:r w:rsidR="00C1060D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All committees to report out—2 minutes/report</w:t>
      </w:r>
      <w:r w:rsidR="0088366D">
        <w:rPr>
          <w:rStyle w:val="normaltextrun"/>
          <w:b/>
          <w:bCs/>
          <w:sz w:val="22"/>
          <w:szCs w:val="22"/>
        </w:rPr>
        <w:t>—WLB 10 min</w:t>
      </w:r>
      <w:r w:rsidR="00EF44D7">
        <w:rPr>
          <w:rStyle w:val="normaltextrun"/>
          <w:b/>
          <w:bCs/>
          <w:sz w:val="22"/>
          <w:szCs w:val="22"/>
        </w:rPr>
        <w:t>)</w:t>
      </w:r>
    </w:p>
    <w:p w14:paraId="5033066F" w14:textId="0B97F50B" w:rsidR="00DA08AA" w:rsidRPr="00C108A5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C108A5">
        <w:rPr>
          <w:rStyle w:val="eop"/>
          <w:sz w:val="22"/>
          <w:szCs w:val="22"/>
        </w:rPr>
        <w:t>a.</w:t>
      </w:r>
      <w:r w:rsidR="00D14731" w:rsidRPr="00C108A5">
        <w:rPr>
          <w:rStyle w:val="eop"/>
          <w:rFonts w:ascii="Segoe UI" w:hAnsi="Segoe UI" w:cs="Segoe UI"/>
          <w:sz w:val="18"/>
          <w:szCs w:val="18"/>
        </w:rPr>
        <w:tab/>
      </w:r>
      <w:r w:rsidR="00DA08AA" w:rsidRPr="00C108A5">
        <w:rPr>
          <w:sz w:val="22"/>
          <w:szCs w:val="22"/>
        </w:rPr>
        <w:t>Policy and Legislat</w:t>
      </w:r>
      <w:r w:rsidR="00582E00" w:rsidRPr="00C108A5">
        <w:rPr>
          <w:sz w:val="22"/>
          <w:szCs w:val="22"/>
        </w:rPr>
        <w:t>ion</w:t>
      </w:r>
      <w:r w:rsidR="00CB27BC" w:rsidRPr="00C108A5">
        <w:rPr>
          <w:sz w:val="22"/>
          <w:szCs w:val="22"/>
        </w:rPr>
        <w:t xml:space="preserve"> </w:t>
      </w:r>
      <w:r w:rsidR="00CB27BC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972FEF" w:rsidRPr="00C108A5">
        <w:rPr>
          <w:sz w:val="22"/>
          <w:szCs w:val="22"/>
        </w:rPr>
        <w:tab/>
      </w:r>
      <w:r w:rsidR="00C041EC">
        <w:rPr>
          <w:sz w:val="22"/>
          <w:szCs w:val="22"/>
        </w:rPr>
        <w:t>(TBD)</w:t>
      </w:r>
    </w:p>
    <w:p w14:paraId="508AA49E" w14:textId="462F1D13" w:rsidR="00DA08AA" w:rsidRPr="00C108A5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C108A5">
        <w:rPr>
          <w:sz w:val="22"/>
          <w:szCs w:val="22"/>
        </w:rPr>
        <w:t>b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rogram Planning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57B43" w:rsidRPr="00C108A5">
        <w:rPr>
          <w:sz w:val="22"/>
          <w:szCs w:val="22"/>
        </w:rPr>
        <w:t>Enendu</w:t>
      </w:r>
    </w:p>
    <w:p w14:paraId="71DA287F" w14:textId="25E0DD0E" w:rsidR="00DA08AA" w:rsidRPr="00C108A5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C108A5">
        <w:rPr>
          <w:sz w:val="22"/>
          <w:szCs w:val="22"/>
        </w:rPr>
        <w:t>c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Budget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044421" w:rsidRPr="00C108A5">
        <w:rPr>
          <w:sz w:val="22"/>
          <w:szCs w:val="22"/>
        </w:rPr>
        <w:t>Rojas</w:t>
      </w:r>
    </w:p>
    <w:p w14:paraId="59508DF1" w14:textId="6B6E2B7F" w:rsidR="00DA08AA" w:rsidRPr="00C108A5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 xml:space="preserve">      </w:t>
      </w:r>
      <w:r w:rsidR="00874A7C"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="005D2651" w:rsidRPr="00C108A5">
        <w:rPr>
          <w:sz w:val="22"/>
          <w:szCs w:val="22"/>
        </w:rPr>
        <w:t>d.</w:t>
      </w:r>
      <w:r w:rsidR="005D2651" w:rsidRPr="00C108A5">
        <w:rPr>
          <w:sz w:val="22"/>
          <w:szCs w:val="22"/>
        </w:rPr>
        <w:tab/>
      </w:r>
      <w:r w:rsidR="008B6190" w:rsidRPr="00C108A5">
        <w:rPr>
          <w:sz w:val="22"/>
          <w:szCs w:val="22"/>
        </w:rPr>
        <w:t>Strategic Planning, Research and Eval.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80504">
        <w:rPr>
          <w:sz w:val="22"/>
          <w:szCs w:val="22"/>
        </w:rPr>
        <w:tab/>
      </w:r>
      <w:r w:rsidR="00A96E9D" w:rsidRPr="00C108A5">
        <w:rPr>
          <w:sz w:val="22"/>
          <w:szCs w:val="22"/>
        </w:rPr>
        <w:t>Romero</w:t>
      </w:r>
    </w:p>
    <w:p w14:paraId="02622F7F" w14:textId="36B35078" w:rsidR="00DA08AA" w:rsidRPr="00C108A5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Pr="00C108A5">
        <w:rPr>
          <w:sz w:val="22"/>
          <w:szCs w:val="22"/>
        </w:rPr>
        <w:t>e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Emerging Leader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B55254" w:rsidRPr="00C108A5">
        <w:rPr>
          <w:sz w:val="22"/>
          <w:szCs w:val="22"/>
        </w:rPr>
        <w:t>(TBD)</w:t>
      </w:r>
    </w:p>
    <w:p w14:paraId="0BC4BF8E" w14:textId="1AA04478" w:rsidR="00DA08AA" w:rsidRPr="00C108A5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C108A5">
        <w:rPr>
          <w:sz w:val="22"/>
          <w:szCs w:val="22"/>
        </w:rPr>
        <w:t>f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ublic Relation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0267D" w:rsidRPr="00C108A5">
        <w:rPr>
          <w:sz w:val="22"/>
          <w:szCs w:val="22"/>
        </w:rPr>
        <w:t>Argoti</w:t>
      </w:r>
    </w:p>
    <w:p w14:paraId="15F568B5" w14:textId="2A1BDBAB" w:rsidR="00DA08AA" w:rsidRPr="00C108A5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C108A5">
        <w:rPr>
          <w:sz w:val="22"/>
          <w:szCs w:val="22"/>
        </w:rPr>
        <w:t xml:space="preserve">g.   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WLB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1B2C09" w:rsidRPr="00C108A5">
        <w:rPr>
          <w:sz w:val="22"/>
          <w:szCs w:val="22"/>
        </w:rPr>
        <w:t>Clark</w:t>
      </w:r>
    </w:p>
    <w:p w14:paraId="566261D5" w14:textId="17500D76" w:rsidR="008F7117" w:rsidRPr="00EF44D7" w:rsidRDefault="008F7117" w:rsidP="008F7117">
      <w:pPr>
        <w:pStyle w:val="paragraph"/>
        <w:spacing w:before="0" w:beforeAutospacing="0" w:after="0" w:afterAutospacing="0"/>
        <w:rPr>
          <w:b/>
          <w:bCs/>
          <w:sz w:val="22"/>
          <w:szCs w:val="22"/>
        </w:rPr>
      </w:pPr>
    </w:p>
    <w:p w14:paraId="1C78A95F" w14:textId="7D0138CD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E93E0F">
        <w:rPr>
          <w:b/>
          <w:bCs/>
          <w:sz w:val="22"/>
          <w:szCs w:val="22"/>
        </w:rPr>
        <w:t>4</w:t>
      </w:r>
      <w:r w:rsidR="00D946A2">
        <w:rPr>
          <w:b/>
          <w:bCs/>
          <w:sz w:val="22"/>
          <w:szCs w:val="22"/>
        </w:rPr>
        <w:t>5</w:t>
      </w:r>
      <w:r w:rsidR="008F7117">
        <w:rPr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6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</w:t>
      </w:r>
      <w:r w:rsidR="00EF44D7">
        <w:rPr>
          <w:rStyle w:val="eop"/>
          <w:b/>
          <w:bCs/>
          <w:sz w:val="22"/>
          <w:szCs w:val="22"/>
        </w:rPr>
        <w:t>(2 minutes/report)</w:t>
      </w:r>
    </w:p>
    <w:p w14:paraId="5C064FAB" w14:textId="0FECEA4F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C041EC">
        <w:rPr>
          <w:rStyle w:val="normaltextrun"/>
          <w:sz w:val="22"/>
          <w:szCs w:val="22"/>
        </w:rPr>
        <w:t>(TBD)</w:t>
      </w:r>
    </w:p>
    <w:p w14:paraId="3173B70D" w14:textId="7AE2CE7D" w:rsidR="002178D4" w:rsidRPr="004D34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D3431">
        <w:rPr>
          <w:rStyle w:val="normaltextrun"/>
          <w:sz w:val="22"/>
          <w:szCs w:val="22"/>
        </w:rPr>
        <w:t>       H</w:t>
      </w:r>
      <w:r w:rsidR="00E0267D" w:rsidRPr="004D3431">
        <w:rPr>
          <w:rStyle w:val="normaltextrun"/>
          <w:sz w:val="22"/>
          <w:szCs w:val="22"/>
        </w:rPr>
        <w:t>TPC</w:t>
      </w:r>
      <w:r w:rsidRPr="004D34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D3431">
        <w:rPr>
          <w:rStyle w:val="normaltextrun"/>
          <w:sz w:val="22"/>
          <w:szCs w:val="22"/>
        </w:rPr>
        <w:tab/>
      </w:r>
      <w:r w:rsidR="002178D4" w:rsidRPr="004D3431">
        <w:rPr>
          <w:rStyle w:val="normaltextrun"/>
          <w:sz w:val="22"/>
          <w:szCs w:val="22"/>
        </w:rPr>
        <w:tab/>
      </w:r>
      <w:r w:rsidR="00E93E0F">
        <w:rPr>
          <w:rStyle w:val="normaltextrun"/>
          <w:sz w:val="22"/>
          <w:szCs w:val="22"/>
        </w:rPr>
        <w:t>Finkelstein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59A202B3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495EC0" w:rsidRPr="007A3C4D">
        <w:rPr>
          <w:rStyle w:val="normaltextrun"/>
          <w:sz w:val="22"/>
          <w:szCs w:val="22"/>
        </w:rPr>
        <w:t xml:space="preserve"> (Respectfest)</w:t>
      </w:r>
      <w:r w:rsidR="002E5AC2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> 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="00C108A5">
        <w:rPr>
          <w:rStyle w:val="normaltextrun"/>
          <w:sz w:val="22"/>
          <w:szCs w:val="22"/>
        </w:rPr>
        <w:t>Mouzon</w:t>
      </w:r>
    </w:p>
    <w:p w14:paraId="130F4E4C" w14:textId="5BAC54B7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5A0479">
        <w:rPr>
          <w:rStyle w:val="eop"/>
          <w:sz w:val="22"/>
          <w:szCs w:val="22"/>
        </w:rPr>
        <w:t>LaValle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3EAFAA6A" w:rsidR="00DA08AA" w:rsidRDefault="00D946A2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</w:t>
      </w:r>
      <w:r w:rsidR="00CE6D06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00      7</w:t>
      </w:r>
      <w:r w:rsidR="00C1060D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>
        <w:rPr>
          <w:rStyle w:val="normaltextrun"/>
          <w:b/>
          <w:bCs/>
          <w:sz w:val="22"/>
          <w:szCs w:val="22"/>
        </w:rPr>
        <w:t xml:space="preserve"> 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2 minutes/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36703665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Rojas</w:t>
      </w:r>
      <w:r w:rsidR="00C041EC">
        <w:rPr>
          <w:rStyle w:val="normaltextrun"/>
          <w:sz w:val="22"/>
          <w:szCs w:val="22"/>
        </w:rPr>
        <w:t xml:space="preserve"> or designee</w:t>
      </w:r>
    </w:p>
    <w:p w14:paraId="623C85A4" w14:textId="0B163081" w:rsidR="006C2193" w:rsidRPr="00280106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280106">
        <w:rPr>
          <w:rStyle w:val="eop"/>
          <w:sz w:val="22"/>
          <w:szCs w:val="22"/>
        </w:rPr>
        <w:t xml:space="preserve">     </w:t>
      </w:r>
      <w:r w:rsidR="00CE6D06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>Ad Hoc Committee on Hate Violence</w:t>
      </w:r>
      <w:r w:rsidR="003D685A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C108A5">
        <w:rPr>
          <w:rStyle w:val="eop"/>
          <w:sz w:val="22"/>
          <w:szCs w:val="22"/>
        </w:rPr>
        <w:t>(TBD)</w:t>
      </w:r>
    </w:p>
    <w:p w14:paraId="68284735" w14:textId="77777777" w:rsidR="0019758B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2624853F" w14:textId="41305839" w:rsidR="009722B1" w:rsidRDefault="00FA6C40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D946A2">
        <w:rPr>
          <w:rStyle w:val="normaltextrun"/>
          <w:b/>
          <w:bCs/>
          <w:sz w:val="22"/>
          <w:szCs w:val="22"/>
        </w:rPr>
        <w:t>05</w:t>
      </w:r>
      <w:r w:rsidR="008B62F3">
        <w:rPr>
          <w:rStyle w:val="normaltextrun"/>
          <w:b/>
          <w:bCs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27793409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48F6E023" w14:textId="641CEB03" w:rsidR="002E144C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2B33A858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2895600" cy="12287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1228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48BF3CCB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5F42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6B8C1CAC" w14:textId="00D721A0" w:rsidR="003553D8" w:rsidRPr="002D5F42" w:rsidRDefault="003553D8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 January Birthd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.8pt;margin-top:.5pt;width:228pt;height:96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" filled="f" strokecolor="#c45911 [2405]">
                <v:textbox>
                  <w:txbxContent>
                    <w:p w14:paraId="05646FDD" w14:textId="48BF3CCB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5F42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6B8C1CAC" w14:textId="00D721A0" w:rsidR="003553D8" w:rsidRPr="002D5F42" w:rsidRDefault="003553D8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No January Birthday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7C0D">
        <w:rPr>
          <w:rStyle w:val="eop"/>
          <w:b/>
          <w:sz w:val="22"/>
          <w:szCs w:val="22"/>
        </w:rPr>
        <w:t>8:</w:t>
      </w:r>
      <w:r w:rsidR="00D946A2">
        <w:rPr>
          <w:rStyle w:val="eop"/>
          <w:b/>
          <w:sz w:val="22"/>
          <w:szCs w:val="22"/>
        </w:rPr>
        <w:t>10</w:t>
      </w:r>
      <w:r w:rsidR="003B00EE">
        <w:rPr>
          <w:rStyle w:val="eop"/>
          <w:b/>
          <w:sz w:val="22"/>
          <w:szCs w:val="22"/>
        </w:rPr>
        <w:tab/>
      </w:r>
      <w:r w:rsidR="00C1060D">
        <w:rPr>
          <w:rStyle w:val="eop"/>
          <w:b/>
          <w:sz w:val="22"/>
          <w:szCs w:val="22"/>
        </w:rPr>
        <w:t>9</w:t>
      </w:r>
      <w:r w:rsidR="00ED473C">
        <w:rPr>
          <w:rStyle w:val="eop"/>
          <w:b/>
          <w:sz w:val="22"/>
          <w:szCs w:val="22"/>
        </w:rPr>
        <w:t>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32B38077" w14:textId="79F227C8" w:rsidR="004D3431" w:rsidRPr="00ED473C" w:rsidRDefault="00ED473C" w:rsidP="004D3431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3F18192" w14:textId="7B31034C" w:rsidR="003B00EE" w:rsidRDefault="0055449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1A3E357" w14:textId="34213CDF" w:rsidR="002D5F42" w:rsidRDefault="008D3003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787C0D">
        <w:rPr>
          <w:rStyle w:val="eop"/>
          <w:b/>
          <w:sz w:val="22"/>
          <w:szCs w:val="22"/>
        </w:rPr>
        <w:t>1</w:t>
      </w:r>
      <w:r w:rsidR="00D946A2">
        <w:rPr>
          <w:rStyle w:val="eop"/>
          <w:b/>
          <w:sz w:val="22"/>
          <w:szCs w:val="22"/>
        </w:rPr>
        <w:t>5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</w:t>
      </w:r>
      <w:r w:rsidR="00C1060D">
        <w:rPr>
          <w:rStyle w:val="eop"/>
          <w:b/>
          <w:sz w:val="22"/>
          <w:szCs w:val="22"/>
        </w:rPr>
        <w:t>0</w:t>
      </w:r>
      <w:r w:rsidR="00ED473C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77759C73" w14:textId="75FFD193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F8AEA40" w14:textId="77777777" w:rsidR="00D97925" w:rsidRDefault="00D97925" w:rsidP="00D9792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sz w:val="32"/>
          <w:szCs w:val="32"/>
          <w:u w:val="single"/>
        </w:rPr>
      </w:pPr>
    </w:p>
    <w:sectPr w:rsidR="00D97925" w:rsidSect="00A13093">
      <w:footerReference w:type="even" r:id="rId11"/>
      <w:footerReference w:type="default" r:id="rId12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ADD70" w14:textId="77777777" w:rsidR="00D37E96" w:rsidRDefault="00D37E96">
      <w:r>
        <w:separator/>
      </w:r>
    </w:p>
  </w:endnote>
  <w:endnote w:type="continuationSeparator" w:id="0">
    <w:p w14:paraId="1DAF7E87" w14:textId="77777777" w:rsidR="00D37E96" w:rsidRDefault="00D37E96">
      <w:r>
        <w:continuationSeparator/>
      </w:r>
    </w:p>
  </w:endnote>
  <w:endnote w:type="continuationNotice" w:id="1">
    <w:p w14:paraId="3D855E19" w14:textId="77777777" w:rsidR="00D37E96" w:rsidRDefault="00D37E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B1AC8" w14:textId="77777777" w:rsidR="00D37E96" w:rsidRDefault="00D37E96">
      <w:r>
        <w:separator/>
      </w:r>
    </w:p>
  </w:footnote>
  <w:footnote w:type="continuationSeparator" w:id="0">
    <w:p w14:paraId="1139FB98" w14:textId="77777777" w:rsidR="00D37E96" w:rsidRDefault="00D37E96">
      <w:r>
        <w:continuationSeparator/>
      </w:r>
    </w:p>
  </w:footnote>
  <w:footnote w:type="continuationNotice" w:id="1">
    <w:p w14:paraId="5512E24D" w14:textId="77777777" w:rsidR="00D37E96" w:rsidRDefault="00D37E9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9977BF"/>
    <w:multiLevelType w:val="hybridMultilevel"/>
    <w:tmpl w:val="E3CE05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4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EC40EA"/>
    <w:multiLevelType w:val="hybridMultilevel"/>
    <w:tmpl w:val="1054AA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6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0"/>
  </w:num>
  <w:num w:numId="2">
    <w:abstractNumId w:val="0"/>
  </w:num>
  <w:num w:numId="3">
    <w:abstractNumId w:val="6"/>
  </w:num>
  <w:num w:numId="4">
    <w:abstractNumId w:val="26"/>
  </w:num>
  <w:num w:numId="5">
    <w:abstractNumId w:val="9"/>
  </w:num>
  <w:num w:numId="6">
    <w:abstractNumId w:val="41"/>
  </w:num>
  <w:num w:numId="7">
    <w:abstractNumId w:val="3"/>
  </w:num>
  <w:num w:numId="8">
    <w:abstractNumId w:val="35"/>
  </w:num>
  <w:num w:numId="9">
    <w:abstractNumId w:val="39"/>
  </w:num>
  <w:num w:numId="10">
    <w:abstractNumId w:val="28"/>
  </w:num>
  <w:num w:numId="11">
    <w:abstractNumId w:val="19"/>
  </w:num>
  <w:num w:numId="12">
    <w:abstractNumId w:val="24"/>
  </w:num>
  <w:num w:numId="13">
    <w:abstractNumId w:val="8"/>
  </w:num>
  <w:num w:numId="14">
    <w:abstractNumId w:val="13"/>
  </w:num>
  <w:num w:numId="15">
    <w:abstractNumId w:val="7"/>
  </w:num>
  <w:num w:numId="16">
    <w:abstractNumId w:val="11"/>
  </w:num>
  <w:num w:numId="17">
    <w:abstractNumId w:val="21"/>
  </w:num>
  <w:num w:numId="18">
    <w:abstractNumId w:val="33"/>
  </w:num>
  <w:num w:numId="19">
    <w:abstractNumId w:val="16"/>
  </w:num>
  <w:num w:numId="20">
    <w:abstractNumId w:val="37"/>
  </w:num>
  <w:num w:numId="21">
    <w:abstractNumId w:val="23"/>
  </w:num>
  <w:num w:numId="22">
    <w:abstractNumId w:val="4"/>
  </w:num>
  <w:num w:numId="23">
    <w:abstractNumId w:val="17"/>
  </w:num>
  <w:num w:numId="24">
    <w:abstractNumId w:val="22"/>
  </w:num>
  <w:num w:numId="25">
    <w:abstractNumId w:val="27"/>
  </w:num>
  <w:num w:numId="26">
    <w:abstractNumId w:val="38"/>
  </w:num>
  <w:num w:numId="27">
    <w:abstractNumId w:val="25"/>
  </w:num>
  <w:num w:numId="28">
    <w:abstractNumId w:val="40"/>
  </w:num>
  <w:num w:numId="29">
    <w:abstractNumId w:val="15"/>
  </w:num>
  <w:num w:numId="30">
    <w:abstractNumId w:val="31"/>
  </w:num>
  <w:num w:numId="31">
    <w:abstractNumId w:val="10"/>
  </w:num>
  <w:num w:numId="32">
    <w:abstractNumId w:val="18"/>
  </w:num>
  <w:num w:numId="33">
    <w:abstractNumId w:val="14"/>
  </w:num>
  <w:num w:numId="34">
    <w:abstractNumId w:val="32"/>
  </w:num>
  <w:num w:numId="35">
    <w:abstractNumId w:val="36"/>
  </w:num>
  <w:num w:numId="36">
    <w:abstractNumId w:val="1"/>
  </w:num>
  <w:num w:numId="37">
    <w:abstractNumId w:val="20"/>
  </w:num>
  <w:num w:numId="38">
    <w:abstractNumId w:val="34"/>
  </w:num>
  <w:num w:numId="39">
    <w:abstractNumId w:val="5"/>
  </w:num>
  <w:num w:numId="40">
    <w:abstractNumId w:val="2"/>
  </w:num>
  <w:num w:numId="41">
    <w:abstractNumId w:val="29"/>
  </w:num>
  <w:num w:numId="42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0E44"/>
    <w:rsid w:val="00032575"/>
    <w:rsid w:val="00034FC6"/>
    <w:rsid w:val="000357AC"/>
    <w:rsid w:val="0003669B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5E0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607B"/>
    <w:rsid w:val="001A61BD"/>
    <w:rsid w:val="001B10DF"/>
    <w:rsid w:val="001B2C09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106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AC2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1739C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53D8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2FAC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2A4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D3431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37906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479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D19DE"/>
    <w:rsid w:val="005D1E65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EE3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2FB1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87C0D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4AB8"/>
    <w:rsid w:val="007B543F"/>
    <w:rsid w:val="007B6519"/>
    <w:rsid w:val="007B7A67"/>
    <w:rsid w:val="007C1A79"/>
    <w:rsid w:val="007C7E25"/>
    <w:rsid w:val="007D7A87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0F84"/>
    <w:rsid w:val="00865C71"/>
    <w:rsid w:val="008661D4"/>
    <w:rsid w:val="00866C2B"/>
    <w:rsid w:val="00874A7C"/>
    <w:rsid w:val="00874F2C"/>
    <w:rsid w:val="008821EB"/>
    <w:rsid w:val="0088366D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2241"/>
    <w:rsid w:val="008B6190"/>
    <w:rsid w:val="008B62F3"/>
    <w:rsid w:val="008C1901"/>
    <w:rsid w:val="008C4DED"/>
    <w:rsid w:val="008C688F"/>
    <w:rsid w:val="008D07D6"/>
    <w:rsid w:val="008D3003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01D"/>
    <w:rsid w:val="0090328E"/>
    <w:rsid w:val="00904F13"/>
    <w:rsid w:val="00910C2C"/>
    <w:rsid w:val="00917DD3"/>
    <w:rsid w:val="00921FCE"/>
    <w:rsid w:val="00922466"/>
    <w:rsid w:val="0092347F"/>
    <w:rsid w:val="00924A8C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4C08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1EC"/>
    <w:rsid w:val="00C04611"/>
    <w:rsid w:val="00C05352"/>
    <w:rsid w:val="00C1060D"/>
    <w:rsid w:val="00C108A5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58B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37E9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0504"/>
    <w:rsid w:val="00D82B53"/>
    <w:rsid w:val="00D85EDB"/>
    <w:rsid w:val="00D87FB5"/>
    <w:rsid w:val="00D946A2"/>
    <w:rsid w:val="00D9482B"/>
    <w:rsid w:val="00D94B65"/>
    <w:rsid w:val="00D9792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4A93"/>
    <w:rsid w:val="00E5633D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3E0F"/>
    <w:rsid w:val="00E97F92"/>
    <w:rsid w:val="00EA1869"/>
    <w:rsid w:val="00EA35EF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44D7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6C40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D726A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0B737F1487143B36651AC89CCCEC8" ma:contentTypeVersion="14" ma:contentTypeDescription="Create a new document." ma:contentTypeScope="" ma:versionID="d0d7d505abd699019581fb966bc21067">
  <xsd:schema xmlns:xsd="http://www.w3.org/2001/XMLSchema" xmlns:xs="http://www.w3.org/2001/XMLSchema" xmlns:p="http://schemas.microsoft.com/office/2006/metadata/properties" xmlns:ns3="55d524c2-c6b5-4b49-98e8-3ec554338b65" xmlns:ns4="8d6a6a64-ab6e-429b-a16d-bb53807883ce" targetNamespace="http://schemas.microsoft.com/office/2006/metadata/properties" ma:root="true" ma:fieldsID="a0f553831c0c4b5141b58576f3661145" ns3:_="" ns4:_="">
    <xsd:import namespace="55d524c2-c6b5-4b49-98e8-3ec554338b65"/>
    <xsd:import namespace="8d6a6a64-ab6e-429b-a16d-bb53807883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524c2-c6b5-4b49-98e8-3ec554338b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a6a64-ab6e-429b-a16d-bb53807883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D19E97-2959-479C-AEDF-102979A9E1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FB56F6-23E9-418A-8929-0E45679274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AC6807-3481-4524-A50E-71340666B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524c2-c6b5-4b49-98e8-3ec554338b65"/>
    <ds:schemaRef ds:uri="8d6a6a64-ab6e-429b-a16d-bb5380788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1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3</cp:revision>
  <cp:lastPrinted>2018-12-13T21:58:00Z</cp:lastPrinted>
  <dcterms:created xsi:type="dcterms:W3CDTF">2023-01-10T17:57:00Z</dcterms:created>
  <dcterms:modified xsi:type="dcterms:W3CDTF">2023-01-13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  <property fmtid="{D5CDD505-2E9C-101B-9397-08002B2CF9AE}" pid="3" name="ContentTypeId">
    <vt:lpwstr>0x0101000AC0B737F1487143B36651AC89CCCEC8</vt:lpwstr>
  </property>
</Properties>
</file>